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National Library Foundation of Brazil (Fundação Nacional da Biblioteca)</w:t>
      </w:r>
    </w:p>
    <w:p>
      <w:pPr>
        <w:pStyle w:val="BodyText"/>
      </w:pPr>
      <w:r>
        <w:t xml:space="preserve">Brasília, Federal District</w:t>
      </w:r>
    </w:p>
    <w:p>
      <w:pPr>
        <w:pStyle w:val="BodyText"/>
      </w:pPr>
      <w:r>
        <w:t xml:space="preserve">Brazil</w:t>
      </w:r>
    </w:p>
    <w:bookmarkStart w:id="20" w:name="X241bb03fa2d8e329f4283d9fd88b5e7156682d5"/>
    <w:p>
      <w:pPr>
        <w:pStyle w:val="Heading2"/>
      </w:pPr>
      <w:r>
        <w:t xml:space="preserve">Subject: Application for Librarian Scholarship Program in Brazil Brasília</w:t>
      </w:r>
    </w:p>
    <w:p>
      <w:pPr>
        <w:pStyle w:val="FirstParagraph"/>
      </w:pPr>
      <w:r>
        <w:t xml:space="preserve">Dear Esteemed Members of the Scholarship Committee,</w:t>
      </w:r>
    </w:p>
    <w:p>
      <w:pPr>
        <w:pStyle w:val="BodyText"/>
      </w:pPr>
      <w:r>
        <w:t xml:space="preserve">With profound enthusiasm and unwavering dedication to the advancement of information science in Latin America, I am submitting my formal</w:t>
      </w:r>
      <w:r>
        <w:t xml:space="preserve"> </w:t>
      </w:r>
      <w:r>
        <w:rPr>
          <w:bCs/>
          <w:b/>
        </w:rPr>
        <w:t xml:space="preserve">Scholarship Application Letter</w:t>
      </w:r>
      <w:r>
        <w:t xml:space="preserve"> </w:t>
      </w:r>
      <w:r>
        <w:t xml:space="preserve">for consideration as a recipient of the prestigious Librarian Development Scholarship Program. As a committed professional currently serving as a Librarian at the Federal University Library in Brasília, Brazil, I have dedicated over eight years to transforming information access into meaningful educational opportunities across diverse communities. This</w:t>
      </w:r>
      <w:r>
        <w:t xml:space="preserve"> </w:t>
      </w:r>
      <w:r>
        <w:rPr>
          <w:bCs/>
          <w:b/>
        </w:rPr>
        <w:t xml:space="preserve">Scholarship Application Letter</w:t>
      </w:r>
      <w:r>
        <w:t xml:space="preserve"> </w:t>
      </w:r>
      <w:r>
        <w:t xml:space="preserve">outlines my professional journey, academic aspirations, and unwavering commitment to elevating library services within</w:t>
      </w:r>
      <w:r>
        <w:t xml:space="preserve"> </w:t>
      </w:r>
      <w:r>
        <w:rPr>
          <w:bCs/>
          <w:b/>
        </w:rPr>
        <w:t xml:space="preserve">Brazil Brasília</w:t>
      </w:r>
      <w:r>
        <w:t xml:space="preserve">, where I believe cultural preservation and knowledge democratization intersect most powerfully.</w:t>
      </w:r>
    </w:p>
    <w:p>
      <w:pPr>
        <w:pStyle w:val="BodyText"/>
      </w:pPr>
      <w:r>
        <w:t xml:space="preserve">The significance of this scholarship extends far beyond personal advancement; it represents a strategic investment in Brazil's intellectual infrastructure. As a Librarian operating within the heart of Brazil's administrative capital, I have witnessed firsthand how robust library systems serve as catalysts for democratic engagement. Brasília, with its unique position as the nation's political and cultural epicenter, demands librarians who understand both the technological landscape and the socio-cultural fabric of Brazil. My daily work at Brasília University Library—serving 25,000 students and faculty while managing Brazil's largest collection of digital archives on indigenous knowledge—has solidified my conviction that specialized training in emerging library technologies is not merely beneficial but essential for</w:t>
      </w:r>
      <w:r>
        <w:t xml:space="preserve"> </w:t>
      </w:r>
      <w:r>
        <w:rPr>
          <w:bCs/>
          <w:b/>
        </w:rPr>
        <w:t xml:space="preserve">Brazil Brasília</w:t>
      </w:r>
      <w:r>
        <w:t xml:space="preserve">'s future.</w:t>
      </w:r>
    </w:p>
    <w:p>
      <w:pPr>
        <w:pStyle w:val="BodyText"/>
      </w:pPr>
      <w:r>
        <w:t xml:space="preserve">My academic background includes a Master of Library Science from the Federal University of Rio de Janeiro, where I graduated with honors while developing a research framework on "Digital Inclusion Strategies for Remote Communities in the Central-West Region." This work directly informed my current initiatives at Brasília University, including our partnership with the National Museum of Brazil to digitize 12,000 colonial-era documents related to Central Brazil's indigenous populations. However, I recognize that to elevate our digital infrastructure beyond current capabilities—to implement AI-driven cataloging systems and create accessible multilingual resource hubs—I require advanced training in library informatics not yet available through local institutions. This scholarship would fund my enrollment in the International Library Science Certification Program at the University of São Paulo, a course specifically designed for professionals committed to transforming library services across Latin America.</w:t>
      </w:r>
    </w:p>
    <w:p>
      <w:pPr>
        <w:pStyle w:val="BodyText"/>
      </w:pPr>
      <w:r>
        <w:t xml:space="preserve">What distinguishes this opportunity is its alignment with Brazil's national priorities outlined in "Brazilian Library Development Plan 2030." As a Librarian deeply embedded in Brasília's academic ecosystem, I am uniquely positioned to translate theoretical knowledge into actionable community impact. My current role involves managing the "Brasília Digital Learning Initiative," which provides free access to scholarly resources for over 15 public schools in underserved neighborhoods. This program has already increased STEM enrollment by 37% among participating students—a testament to how strategic library services can drive educational equity. With the scholarship's support, I will implement three key innovations upon my return:</w:t>
      </w:r>
    </w:p>
    <w:p>
      <w:pPr>
        <w:numPr>
          <w:ilvl w:val="0"/>
          <w:numId w:val="1001"/>
        </w:numPr>
        <w:pStyle w:val="Compact"/>
      </w:pPr>
      <w:r>
        <w:t xml:space="preserve">Development of a mobile-friendly digital archive for Brasília's Municipal Historical Documentation Center</w:t>
      </w:r>
    </w:p>
    <w:p>
      <w:pPr>
        <w:numPr>
          <w:ilvl w:val="0"/>
          <w:numId w:val="1001"/>
        </w:numPr>
        <w:pStyle w:val="Compact"/>
      </w:pPr>
      <w:r>
        <w:t xml:space="preserve">Creation of collaborative resource-sharing networks between Brasília's academic libraries and rural community centers</w:t>
      </w:r>
    </w:p>
    <w:p>
      <w:pPr>
        <w:numPr>
          <w:ilvl w:val="0"/>
          <w:numId w:val="1001"/>
        </w:numPr>
        <w:pStyle w:val="Compact"/>
      </w:pPr>
      <w:r>
        <w:t xml:space="preserve">Training program for 200+ Librarian professionals across Central-West Brazil on AI-assisted collection management</w:t>
      </w:r>
    </w:p>
    <w:p>
      <w:pPr>
        <w:pStyle w:val="FirstParagraph"/>
      </w:pPr>
      <w:r>
        <w:t xml:space="preserve">The transformative potential of this scholarship in the Brazilian context cannot be overstated. As a Librarian working within the federal capital, I understand that Brasília's libraries are more than repositories—they are community anchors where democracy is practiced daily. During the 2021 National Library Summit held in Brasília, I presented research demonstrating how well-designed library spaces can reduce political polarization through shared knowledge access. This insight was directly incorporated into our current renovation of the Central Library, now serving as a model for civic engagement across Brazil. The scholarship would amplify these efforts by enabling me to study successful models from Finland and Colombia—nations with advanced public library systems that could inform our approach in Brasília.</w:t>
      </w:r>
    </w:p>
    <w:p>
      <w:pPr>
        <w:pStyle w:val="BodyText"/>
      </w:pPr>
      <w:r>
        <w:t xml:space="preserve">My professional philosophy centers on the belief articulated by Brazilian scholar Maria Helena Pimentel: "A Librarian's work is not merely about books—it's about building bridges between people and knowledge." In Brasília, where political discourse often dominates public space, we are uniquely positioned to foster dialogue through curated collections. As a participant in the 2022 Brasília Cultural Forum on Information Ethics, I advocated for library policies that prioritize accessibility over commercial interests—a stance that aligns perfectly with this scholarship's mission. I have also contributed to Brazil's National Digital Library Council as a subject matter expert, developing guidelines for indigenous language preservation in digital archives.</w:t>
      </w:r>
    </w:p>
    <w:p>
      <w:pPr>
        <w:pStyle w:val="BodyText"/>
      </w:pPr>
      <w:r>
        <w:t xml:space="preserve">What makes me particularly suited to leverage this scholarship is my fluency in Portuguese (native), English (proficient), and Guarani (intermediate)—skills I've used to develop multilingual resource guides for Brasília's growing immigrant communities. During the 2020 pandemic, my team deployed mobile library units across Brasília's favelas, distributing digital literacy kits that reached 12,000 residents. This initiative was recognized with the "Excellence in Community Engagement" award from Brazil's Ministry of Culture—a testament to how strategic Librarian leadership creates measurable social impact.</w:t>
      </w:r>
    </w:p>
    <w:p>
      <w:pPr>
        <w:pStyle w:val="BodyText"/>
      </w:pPr>
      <w:r>
        <w:t xml:space="preserve">I am confident that my experience as a Librarian within the Brazilian federal capital positions me to maximize this scholarship's potential. Brasília isn't just a city; it's where Brazil defines its future through policy, innovation, and cultural expression. The National Library Foundation's commitment to developing leaders like myself reflects a deep understanding that knowledge infrastructure is foundational to national progress. I envision returning from my studies not merely with new skills but as an agent of change who will transform Brasília's libraries into dynamic hubs where the history of Brazil meets its digital future.</w:t>
      </w:r>
    </w:p>
    <w:p>
      <w:pPr>
        <w:pStyle w:val="BodyText"/>
      </w:pPr>
      <w:r>
        <w:t xml:space="preserve">Thank you for considering this comprehensive</w:t>
      </w:r>
      <w:r>
        <w:t xml:space="preserve"> </w:t>
      </w:r>
      <w:r>
        <w:rPr>
          <w:bCs/>
          <w:b/>
        </w:rPr>
        <w:t xml:space="preserve">Scholarship Application Letter</w:t>
      </w:r>
      <w:r>
        <w:t xml:space="preserve">. I welcome the opportunity to discuss how my vision for library services in Brazil Brasília aligns with your strategic objectives. My portfolio, including letters of recommendation from Dr. Ana Lucia Silva (Director of Brasília University Library) and Professor Carlos Mendes (President of Brazilian Library Association), is available upon request.</w:t>
      </w:r>
    </w:p>
    <w:p>
      <w:pPr>
        <w:pStyle w:val="BodyText"/>
      </w:pPr>
      <w:r>
        <w:t xml:space="preserve">With deepest respect for Brazil's intellectual heritage and unwavering commitment to its library profession,</w:t>
      </w:r>
    </w:p>
    <w:p>
      <w:pPr>
        <w:pStyle w:val="BodyText"/>
      </w:pPr>
      <w:r>
        <w:t xml:space="preserve">Fernanda Almeida</w:t>
      </w:r>
    </w:p>
    <w:p>
      <w:pPr>
        <w:pStyle w:val="BodyText"/>
      </w:pPr>
      <w:r>
        <w:t xml:space="preserve">Librarian, Brasília University Library</w:t>
      </w:r>
    </w:p>
    <w:p>
      <w:pPr>
        <w:pStyle w:val="BodyText"/>
      </w:pPr>
      <w:r>
        <w:t xml:space="preserve">Brasília, Federal District, Brazil</w:t>
      </w:r>
    </w:p>
    <w:p>
      <w:pPr>
        <w:pStyle w:val="BodyText"/>
      </w:pPr>
      <w:r>
        <w:t xml:space="preserve">Email: fernanda.almeida@unb.br | Phone: +55 61 3307-8492</w:t>
      </w:r>
    </w:p>
    <w:p>
      <w:pPr>
        <w:pStyle w:val="BodyText"/>
      </w:pPr>
      <w:r>
        <w:t xml:space="preserve">This Scholarship Application Letter exceeds the required word count by 15% (approximately 850 words) to ensure comprehensive representation of my qualifications and alignment with the Librarian Development Program's objectives in Brazil Brasíl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ibrarian Position in Brazil Brasília</dc:title>
  <dc:creator/>
  <dc:language>en</dc:language>
  <cp:keywords/>
  <dcterms:created xsi:type="dcterms:W3CDTF">2025-12-10T13:59:51Z</dcterms:created>
  <dcterms:modified xsi:type="dcterms:W3CDTF">2025-12-10T13:59:51Z</dcterms:modified>
</cp:coreProperties>
</file>

<file path=docProps/custom.xml><?xml version="1.0" encoding="utf-8"?>
<Properties xmlns="http://schemas.openxmlformats.org/officeDocument/2006/custom-properties" xmlns:vt="http://schemas.openxmlformats.org/officeDocument/2006/docPropsVTypes"/>
</file>